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งาน</w:t>
      </w:r>
      <w:r>
        <w:t xml:space="preserve"> </w:t>
      </w:r>
      <w:r>
        <w:t xml:space="preserve">i-CREATe</w:t>
      </w:r>
      <w:r>
        <w:t xml:space="preserve"> </w:t>
      </w:r>
      <w:r>
        <w:t xml:space="preserve">2023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วิชาพาณิชย์อิเล็กทรอนิกส์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0407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ดูแลลูกค้าหลังจากการซื้อนะคะ รวมถึงการวางแผนการผลิต หรือการที่เราจะสั่งสินค้าเข้ามาขาย การให้บริการเฉพาะบุคคล อย่างเช่น การดูแลสมาชิกนะคะ การดูแลสินค้า ที่อยู่ในคลังสินค้าของเราหรือในสต๊อกของเราด้วย ไอ้พวกเหล่านี้จะเป็นระบบย่อย ๆ อยู่ในการดำเนินธุรกิจบนโลกออนไลน์ของเรานะคะ โดยองค์ประกอบหลัก แล้วก็ความสามารถของพาณิชย์อิเล็กทรอนิกส์นี่ อย่างแรกที่สำคัญ คือ การมีหน้าร้านนะคะ โดยที่หน้าร้านนี่จะถูกสร้างโดยผู้ขาย ซึ่งมักเป็นแบบธุรกิจแบบธุรกิจกับลูกค้าโดยตรงนะคะ โดยที่หน้าร้านนี่จะมีการนำเสนอสินค้าให้กับลูกค้า มีความสามารถในการให้บริการด้านต่าง ๆ ลูกค้าสามารถเอาสินค้าหย่อนลงไปในตะกร้าสินค้าในหน้าร้านของเราได้ สามารถเลือก สามารถ Chat ต่อรองราคาสินค้าได้นะคะ รวมถึงพอเราหย่อนสินค้าลงไปในตระกร้าแล้วเปลี่ยนแปลงหรือยืนยันการสั่งซื้อสินค้าได้ ช่องทางการรับชำระเงิน เมื่อก่อนนะคะ เมื่อก่อน ก่อนที่เราจะมีการใช้บริการ PromptPay เยอะขึ้นนี่ ส่วนมากการซื้อสินค้าออนไลน์จะใช้บัตรเครดิตนะคะ แล้วก็กระบวนการสั่งสินค้า การตอบรับสินค้าจะเกิดขึ้น ตอนนี้คนจะคุ้นชินกับการใช้งานการซื้อขายออนไลน์มากขึ้น มากกว่าเมื่อก่อนนะคะ เพราะฉะนั้น ไอ้องค์ประกอบเหล่านี้นี่ เมื่อก่อนเราอาจจะทำความเข้าใจได้ลำบากแต่ตอนนี้ พวกนักศึกษานี่ ก็ถือว่าเป็นลูกค้า เคยเป็นลูกค้ามาแล้วจากการที่ส่งการบ้านมานะคะ เคยซื้อของออนไลน์มาแล้ว น่าจะเข้าใจกระบวนการเหล่านี้พอสมควรนะคะ องค์ประกอบหลักข้อต่อมา มันจะสามารถติดตามดูผลการสั่งซื้อสินค้าของเราได้ สามารถตรวจสอบสถานะ มีการตอบคำถาม ให้บริการก่อนและหลังการขาย เช่น ก่อนที่เราจะซื้อ เราสามารถ chat ไปถามเขาได้ว่า นอกจากสีนี้แล้วมีสีอื่นหรือเปล่า มีขนาดอื่นไหม หรือถ้าเราสั่งจำนวนมากได้ส่วนลดหรือเปล่านะคะ หรือถ้าสินค้าพวกนีเ เราซื้อมาแล้ว เรารับประกันเราอย่างไรบ้างนะคะ เช่น ส่งมา รับประกันภายใน 1 เดือน ถ้าไม่พอใจเปลี่ยนชิ้นใหม่ หรือคืนเงิน แล้วแต่จะว่าไป หรือว่าของบางอยา่งรับประกันหลังการขาย 3 เดือน ถ้าของมีปัญหาก็ส่งมา เขาจะซ่อมให้หรือเปลี่ยนให้นะคะ มี Comment นะคะ หรือมีข้อเสนอแนะ ข้อแนะนำด้านล่าง ถ้าเราซื้อของใน Shopee นะ มันก็จะมี ถ้าเลื่อนลงไปเรื่อย ๆ มันก็จะมีการแสดงความคิดเห็น เช่น ลูกค้าที่เคยซื้อก่อนหน้านี้แล้วองใน Shopee นะ มันก็จะมี ถ้าเลื่อนลงไปเรื่อย ๆ มันก็จะมีการแสดงความคิดเห็น เช่นลูกค้าที่เคยซื้อก่อนหน้านี้แล้ว ให้ความคิดเห็นว่าสินค้าได้รับรวดเร็วดี ถูกต้อง สีสวยอะไรก้ว่าไปนะคะ เพราะการที่มีลูกค้ามาให้ข้อ Comment แบบนี้นี่ มันเหมือนเป็นการสร้างความหน้าเชื่อถือ ความเชื่อมั่นในการให้บริการของร้านเราด้วยนะคะ ว่าเราซื่อสัตย์ต่อลูกค้า สินค้าตรงปก ไม่มีการหลอกลวงนะคะ รวมถึงการจัดการระบบขนส่ง ถ้าเราใช้พวก Platform ซื้อขายปัจจุบันนี่ เวลาเราซื้อของ เขาก็จะมีเลข Tracking ว่าสินค้าที่เราซื้อนี่ ตอนนี้มันอยู่ที่สถานะอะไร กำลังบรรจุ ตอนนี้มีบริการพัสดุเข้ามารับสินค้าไปแล้ว ตอนนี้สินค้าเราอยู่ที่จังหวัดไหน วันไหนจะมาส่งให้เราที่บ้าน เราสามารถตรวจสอบได้นะคะ โดยการพัฒนาหน้าร้านนี่ ก็จะมีอยู่ 3 ระบบย่อย ตั้งแต่ระบบของพ่อค้า หรือระบบของผู้ขายนี่แหละ เกี่ยวกับการจัดการแค็ตตาล็อก ระบบของการดำเนินการ ก็จะมีตั้งแต่การสั่งซื้อ การจ่ายเงิน การได้รับเงิน รวมถึงระบบอื่น ๆ ที่จำเป็นจะต้องมีนะคะ แล้วข้อที่ 3 สำคัญที่สุด คือ การชำระเงิน ก็จะเกี่ยวข้องกับระบบการเงิน เกี่ยวข้องกับระบบธนาคารนะคะ อย่างเช่น หน้าร้านที่เราคุ้นเคยกันดี ตอนนี้ก็เป็น Platform สำหรับการซื้อขายออนไลน์ อันดับ 1 ในประเทศไทย เขาเคลมว่าอย่างนั้น เขาบอกว่าตัวเองว่าเขาเป็นเว็บไซต์ขายของที่คนไทยนิยมใช้มากที่สุด ก็คือ Shopee บางคนก็บอกชอบใช้ Lazada นะคะ ก็แล้วแต่ความถนัด แต่บางคนก็จะเข้าไปดูทั้ง 2 Platform นี้เลย ว่าร้านค้าที่ใกล้เคียงกัน สินค้าใกล้เคียงกันอันไหนมี Promotion ที่ดีที่สุด เราสามารตรวจสอบได้นะคะ โดยฟังก์ชันที่จำเป็นที่เราจะเป็นเจ้าของธุรกิจออนไลน์แล้วกันนะคะ ก็จะมีบริการที่เราสามารถจัดการ Catalog สินค้าได้ ตะกร้าสินค้าได้นะคะ อาจจะมีการตรวจสอบเครดิตของลูกค้า เช่น เราสั่งซื้อเข้าไป มันก็จะมีการเชื่อมต่อไปดูกับผู้ให้บริการของเราอีกระดับหนึ่งนะคะ ว่าลูกค้าของเรามีความน่าเชื่อถือไหม จะโดนหลอกหรือเปล่า ตอนนี้ปัจจุบัน คนขาย ต่างกลัวกันและกัน ว่าจะโดนหลอกหรือเปล่านะคะ ขั้นตอนการสั่งซื้อ เขาเรียกว่า</w:t>
      </w:r>
      <w:r>
        <w:t xml:space="preserve"> </w:t>
      </w:r>
      <w:r>
        <w:t xml:space="preserve">“</w:t>
      </w:r>
      <w:r>
        <w:t xml:space="preserve">ระบบหลังบ้าน</w:t>
      </w:r>
      <w:r>
        <w:t xml:space="preserve">”</w:t>
      </w:r>
      <w:r>
        <w:t xml:space="preserve"> </w:t>
      </w:r>
      <w:r>
        <w:t xml:space="preserve">นะคะ ว่าถ้าเราใช้ Platform ที่อาจจะเสียสตางค์เช่า Platform นี่ เราอาจจะไม่ต้องพัฒนาเอง มันมีความสามารถอะไรได้บ้างนะคะ การจัดส่งสินค้าเราจะจัดส่งอย่างไร บางร้านค้าก็จะขึ้นเลย ว่าถ้าสั่งวันนี้ก่อนเที่ยงก็จะส่งภายในบ่ายวันนี้เลย อะไรก็ว่าไปนะคะ การตรวจสอบการขนส่งสินค้า จะต้องมั่นใจว่าจัดส่งเรียบร้อยแล้ว อันนี้การติดตามสถานะของพัสดุเรานั่นแหละ มีการให้บริการสำหรับผู้ซื้อหรือคนที่แค่กดเข้ามาดูร้านค้าเราก็ได้นะคะ อาจจะมีการลงทะเบียนเพื่อรับ Promotion พิเศษใด ๆ ก็ตาม มีการแสดงความคิดเห็น อาจจะแสดงในสิ่งที่ลูกค้าต้องการเพิ่มเติม เช่น ลูกค้าอยากได้รูปเพิ่ม อยากได้รูปมุมซ้าย มุมขวา หรืออยากได้รูปใด ๆ ก็ตาม เราก็สามารถสื่อสารกับลูกค้าได้นะคะ อาจจะผ่านตัว Comment หรือผ่าน Chat ส่วนตัวก็ได้นะคะ โดยก่อนที่เราจะเริ่มพัฒนาหน้าร้านของเรานะคะ รายละเอียดที่จะที่ต้องพิจารณาก็จะมีว่าเราจะขายอะไรนะคะ ก็คือแล้วเราจะขายให้ใคร เราจะจัดทำ Promotion ไหมนะคะ Promotion เปิดร้านใหม่ก็จะมีนะคะ แล้วก็วิเคราะห์ข้อมูลการตลาด ง่าย ๆ เลย ช่วงนี้ฤดูฝน อยากขายของ เริ่มขายง่าย ๆ บางคนบอกอยากขายเสื้อกันหนาว มันก็ไม่ใช่ฤดู ถ้าบอกขายร่ม ขายเสื้อกันฝนอย่างนี้ หรือมีการทำ Promotion ใด ๆ ก็ตามนะคะ ขายเสื้อผ้า แถมชุดกันฝนก็ได้นะคะ เพราะว่าช่วงนี้ก็ดูตามฤดูกาลของประเทศไทย ยี่ห้อ หรือแบรนด์ที่ี่เราจะมาใช้ มาขายนี่ เราพิจารณาอย่างไร ใช้ แบรนด์แบบที่เป็นทางการ หรือสินค้าที่มีคุณภาพใกล้เคียงกันแล้วเราก็มาขายก็ได้นะคะ ความสามารถของหน้าร้าน หลังร้าน สามารถรองรับข้อมูลปริมาณมากน้อยเพียงใด หน้าตาเว็บไซต์ สามารถเรียกดูเว็บไซต์ได้ภายในเวลากี่วินาทีนะคะ รวมถึงกระบวนการจัดการโครงสร้างของเว็บไซต์ ความยากง่ายในการพัฒนา อันนี้เป็นสิ่งที่ต้องพิจารณาตั้งแต่เริ่มต้น ก่อนที่จะพัฒนาหน้าร้านของเรานะคะ มีทั้งการทำงานของรถเข็นสินค้า เดี๋ยวมาดูว่ารถเข็นสินค้าแต่ละประเภทเป็นอย่างไรนะคะ แนวทางในการที่จะทำให้ลูกค้านี่ หรือคนที่สนใจสินค้าของเรานี่ เขาสั่งซื้อสินค้าเราแล้วก็จ่ายเงินนี่ ทำอย่างไรให้เขาสะดวกที่สุดนะะ คะ เพราะถ้าเราจบการขายเร็ว รายได้เราก็เพิ่มขึ้นด้วย มีการสร้างเครดิต เช่น ลูกค้าเก่าเขาจะได้สิทธิประโยชน์อะไร ลูกค้าใหม่จะได้สิทธิประโยชน์อะไรนะคะ การให้บริการส่วนบุคคล ก็คือถ้าบางร้านค้านะคะ เขาจะเขียนว่า ลูกค้าเดิมสามารถจองสินค้าได้ก่อนลูกค้าใหม่นะคะ อันนี้คือให้สิทธิพิเศษแล้ว จูงใจให้เกิดการเป็นลูกค้า ถ้าเป็นลูกค้าเดิมอาจจะได้สินค้าที่ออกใหม่เร็วกว่าเพื่อน ราคา ต้องกำหนดราคาที่แท้จริง ประเทศไทยนะคะ ราคาสินค้าทุกอย่างจะต้องรวมภาษีมูลค่าเพิ่มแล้ว ไม่ใช่ว่าคุณตั้งราคาไว้ 500 แต่คิดราคาจริงเป็น 535 บาท ลูกค้าบางคนอาจจะงงว่า 35 บาทมาจากไหน มันคือภาษีอะไรอย่างนี้ แต่คุณไม่ได้บอกเขาแต่ต้นนะคะ อาจจะผิดนะคะ ถ้าเขาไม่ยอมขึ้นมา อันนี้เราก็ต้องพิจารณาเรื่องการกำหนดราคาตั้งแต่แรกด้วยนะคะ ถ้าใครไปซื้อของหรือไปกินข้าว คุณจะเห็นเลย ว่าราคาเวลาในใบเสร็จที่เราได้มาจะเป็นราคาสุทธิ แล้วเขาก็จะแยกให้ดูเลยว่า ราคาเริมต้นเท่าไร ราคาภาษีเท่าไร รวมแล้วเป็นเท่าไร เราจะต้องชี้แจงแบบนี้ได้นะคะ การออกแบบหน้าร้าน สิ่งที่ต้องคำนึงถึง ก็คือทำอย่างไรให้เว็บไซต์ หรือแอปพลิเคชัน หรือ Platform เข้าถึงได้อย่างรวดเร็ว Content บนเว็บไซต์จะต้องไม่มีปริมาณหรือขนาดพื้นที่มากจนทำให้เราสามารถโหลดหน้าตาเว็บขึ้นมาได้เร็วขึ้น ใช้ง่าย ไม่ยุ่งยากนะคะ ถ้าให้ผู้สูงอายุมาใช้งานก็ยังต้องใช้งานได้ หรือเด็กที่ยังไม่เชี่ยวชาญด้านเทคโนโลยีก็ต้องใช้งานได้ มีการเชื่อมต่อกับระบบที่เป็นสากลนะคะ ไม่ใช่ว่าใช้ได้แค่ในต่างชาติเข้ามาดูไม่ได้ อย่างนี้นะคะ การจ่ายเงินจะต้องสมบูรณ์แล้วก็ต้องมีความปลอดภัยนะคะ มีการประกันความเสี่ยง มีการป้องกันการเจาะระบบ มีการให้บริการก่อนและหลังการขาย อันนี้เป็นปกติอยู่แล้วนะคะ นะคะ แล้วก็ราคาต้องชัดเจน ห้ามเขียนว่า หลังไมค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งาน i-CREATe 2023 ห้องเรียนสกลฯ วิชาพาณิชย์อิเล็กทรอนิกส์ (บ่าย) 040766</dc:title>
  <dc:creator/>
  <cp:keywords/>
  <dcterms:created xsi:type="dcterms:W3CDTF">2024-01-04T02:57:59Z</dcterms:created>
  <dcterms:modified xsi:type="dcterms:W3CDTF">2024-01-04T02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สิงหาคม 2566 เวลา 10.30 น.</vt:lpwstr>
  </property>
  <property fmtid="{D5CDD505-2E9C-101B-9397-08002B2CF9AE}" pid="3" name="subtitle">
    <vt:lpwstr/>
  </property>
</Properties>
</file>